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2406F53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1F55D0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/8</w:t>
      </w:r>
      <w:r w:rsidR="00E76AE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5496F644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1F55D0">
        <w:rPr>
          <w:rFonts w:ascii="Avenir Next" w:hAnsi="Avenir Next" w:cstheme="minorHAnsi"/>
          <w:b/>
          <w:bCs/>
        </w:rPr>
        <w:t>13/8/23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1F55D0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Theresa’s and Tayo’s </w:t>
      </w:r>
      <w:proofErr w:type="gramStart"/>
      <w:r w:rsidR="00E76A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s</w:t>
      </w:r>
      <w:proofErr w:type="gramEnd"/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357A96B4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1F55D0">
        <w:rPr>
          <w:rFonts w:ascii="Avenir Next" w:hAnsi="Avenir Next" w:cs="Arial"/>
          <w:color w:val="222222"/>
          <w:lang w:bidi="en-GB"/>
        </w:rPr>
        <w:t>Stepping up – every part does its work</w:t>
      </w:r>
    </w:p>
    <w:p w14:paraId="3814989A" w14:textId="1ED1B9EC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1F55D0">
        <w:rPr>
          <w:rFonts w:ascii="Avenir Next" w:hAnsi="Avenir Next" w:cstheme="minorHAnsi"/>
          <w:color w:val="000000"/>
        </w:rPr>
        <w:t>Willing and obedient</w:t>
      </w:r>
    </w:p>
    <w:p w14:paraId="5CA7D565" w14:textId="307DD2B1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6ED65B6A" w:rsidR="005114C2" w:rsidRPr="005114C2" w:rsidRDefault="005114C2" w:rsidP="005114C2">
      <w:pPr>
        <w:rPr>
          <w:rFonts w:ascii="Avenir Next Medium" w:hAnsi="Avenir Next Medium"/>
          <w:lang w:bidi="en-GB"/>
        </w:rPr>
      </w:pP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83910" w14:textId="77777777" w:rsidR="000D3BF0" w:rsidRDefault="000D3BF0" w:rsidP="00CE41A8">
      <w:r>
        <w:separator/>
      </w:r>
    </w:p>
  </w:endnote>
  <w:endnote w:type="continuationSeparator" w:id="0">
    <w:p w14:paraId="353AA6D1" w14:textId="77777777" w:rsidR="000D3BF0" w:rsidRDefault="000D3BF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2F54B" w14:textId="77777777" w:rsidR="000D3BF0" w:rsidRDefault="000D3BF0" w:rsidP="00CE41A8">
      <w:r>
        <w:separator/>
      </w:r>
    </w:p>
  </w:footnote>
  <w:footnote w:type="continuationSeparator" w:id="0">
    <w:p w14:paraId="0D5F86DE" w14:textId="77777777" w:rsidR="000D3BF0" w:rsidRDefault="000D3BF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8-07T12:35:00Z</dcterms:created>
  <dcterms:modified xsi:type="dcterms:W3CDTF">2023-08-07T12:35:00Z</dcterms:modified>
</cp:coreProperties>
</file>